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6D56" w:rsidRDefault="00BB4EFB" w:rsidP="00BB4EFB">
      <w:pPr>
        <w:ind w:left="1440" w:firstLine="720"/>
        <w:rPr>
          <w:sz w:val="40"/>
          <w:szCs w:val="40"/>
        </w:rPr>
      </w:pPr>
      <w:r w:rsidRPr="00BB4EFB">
        <w:rPr>
          <w:sz w:val="40"/>
          <w:szCs w:val="40"/>
        </w:rPr>
        <w:t>Computer Vision Home</w:t>
      </w:r>
      <w:r>
        <w:rPr>
          <w:sz w:val="40"/>
          <w:szCs w:val="40"/>
        </w:rPr>
        <w:t xml:space="preserve"> </w:t>
      </w:r>
      <w:r w:rsidRPr="00BB4EFB">
        <w:rPr>
          <w:sz w:val="40"/>
          <w:szCs w:val="40"/>
        </w:rPr>
        <w:t>Work 2</w:t>
      </w:r>
    </w:p>
    <w:p w:rsidR="005B434D" w:rsidRDefault="005B434D" w:rsidP="00BB4EFB">
      <w:pPr>
        <w:ind w:left="1440" w:firstLine="720"/>
        <w:rPr>
          <w:sz w:val="40"/>
          <w:szCs w:val="40"/>
        </w:rPr>
      </w:pPr>
      <w:r>
        <w:rPr>
          <w:sz w:val="40"/>
          <w:szCs w:val="40"/>
        </w:rPr>
        <w:t>vgramasw@andrew.cmu.edu</w:t>
      </w:r>
    </w:p>
    <w:p w:rsidR="00BB4EFB" w:rsidRDefault="00BB4EFB" w:rsidP="00BB4EFB">
      <w:pPr>
        <w:rPr>
          <w:sz w:val="40"/>
          <w:szCs w:val="40"/>
        </w:rPr>
      </w:pPr>
    </w:p>
    <w:p w:rsidR="00BB4EFB" w:rsidRPr="00D63461" w:rsidRDefault="00D63461" w:rsidP="00BB4EF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Question 1.1 Gaussian</w:t>
      </w:r>
      <w:r w:rsidR="00BB4EFB" w:rsidRPr="00D63461">
        <w:rPr>
          <w:rFonts w:ascii="Arial" w:hAnsi="Arial" w:cs="Arial"/>
          <w:b/>
          <w:sz w:val="24"/>
          <w:szCs w:val="24"/>
        </w:rPr>
        <w:t xml:space="preserve"> Pyramid</w:t>
      </w:r>
    </w:p>
    <w:p w:rsidR="00BB4EFB" w:rsidRDefault="00BB4EFB" w:rsidP="00BB4EFB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3555DA19" wp14:editId="1EA158AD">
            <wp:extent cx="5976168" cy="2542309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01933" cy="255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4EFB" w:rsidRDefault="00BB4EFB" w:rsidP="00BB4EFB">
      <w:pPr>
        <w:rPr>
          <w:rFonts w:ascii="Arial" w:hAnsi="Arial" w:cs="Arial"/>
          <w:sz w:val="24"/>
          <w:szCs w:val="24"/>
        </w:rPr>
      </w:pPr>
    </w:p>
    <w:p w:rsidR="00E33C76" w:rsidRDefault="00E33C76" w:rsidP="00BB4EFB">
      <w:pPr>
        <w:rPr>
          <w:rFonts w:ascii="Arial" w:hAnsi="Arial" w:cs="Arial"/>
          <w:sz w:val="24"/>
          <w:szCs w:val="24"/>
        </w:rPr>
      </w:pPr>
    </w:p>
    <w:p w:rsidR="00E33C76" w:rsidRDefault="00E33C76" w:rsidP="00BB4EFB">
      <w:pPr>
        <w:rPr>
          <w:rFonts w:ascii="Arial" w:hAnsi="Arial" w:cs="Arial"/>
          <w:sz w:val="24"/>
          <w:szCs w:val="24"/>
        </w:rPr>
      </w:pPr>
    </w:p>
    <w:p w:rsidR="00E33C76" w:rsidRDefault="00E33C76" w:rsidP="00BB4EFB">
      <w:pPr>
        <w:rPr>
          <w:rFonts w:ascii="Arial" w:hAnsi="Arial" w:cs="Arial"/>
          <w:sz w:val="24"/>
          <w:szCs w:val="24"/>
        </w:rPr>
      </w:pPr>
    </w:p>
    <w:p w:rsidR="00BB4EFB" w:rsidRPr="00D63461" w:rsidRDefault="00BB4EFB" w:rsidP="00BB4EFB">
      <w:pPr>
        <w:rPr>
          <w:rFonts w:ascii="Arial" w:hAnsi="Arial" w:cs="Arial"/>
          <w:b/>
          <w:sz w:val="24"/>
          <w:szCs w:val="24"/>
        </w:rPr>
      </w:pPr>
      <w:r w:rsidRPr="00D63461">
        <w:rPr>
          <w:rFonts w:ascii="Arial" w:hAnsi="Arial" w:cs="Arial"/>
          <w:b/>
          <w:sz w:val="24"/>
          <w:szCs w:val="24"/>
        </w:rPr>
        <w:t>Question 1.2 DOG Pyramid</w:t>
      </w:r>
    </w:p>
    <w:p w:rsidR="00BB4EFB" w:rsidRDefault="00BB4EFB" w:rsidP="00BB4EFB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0369E3D" wp14:editId="58C7191F">
            <wp:extent cx="6158230" cy="2168236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78316" cy="2175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4EFB" w:rsidRDefault="00BB4EFB" w:rsidP="00BB4EFB">
      <w:pPr>
        <w:rPr>
          <w:rFonts w:ascii="Arial" w:hAnsi="Arial" w:cs="Arial"/>
          <w:sz w:val="24"/>
          <w:szCs w:val="24"/>
        </w:rPr>
      </w:pPr>
    </w:p>
    <w:p w:rsidR="00E33C76" w:rsidRDefault="00E33C76" w:rsidP="00BB4EFB">
      <w:pPr>
        <w:rPr>
          <w:rFonts w:ascii="Arial" w:hAnsi="Arial" w:cs="Arial"/>
          <w:sz w:val="24"/>
          <w:szCs w:val="24"/>
        </w:rPr>
      </w:pPr>
    </w:p>
    <w:p w:rsidR="00BB4EFB" w:rsidRPr="00D63461" w:rsidRDefault="00BB4EFB" w:rsidP="00BB4EFB">
      <w:pPr>
        <w:rPr>
          <w:rFonts w:ascii="Arial" w:hAnsi="Arial" w:cs="Arial"/>
          <w:b/>
          <w:sz w:val="24"/>
          <w:szCs w:val="24"/>
        </w:rPr>
      </w:pPr>
      <w:r w:rsidRPr="00D63461">
        <w:rPr>
          <w:rFonts w:ascii="Arial" w:hAnsi="Arial" w:cs="Arial"/>
          <w:b/>
          <w:sz w:val="24"/>
          <w:szCs w:val="24"/>
        </w:rPr>
        <w:t>Question 1.3 Edge Suppression</w:t>
      </w:r>
    </w:p>
    <w:p w:rsidR="000909F5" w:rsidRDefault="000909F5" w:rsidP="00BB4EFB">
      <w:pPr>
        <w:rPr>
          <w:rFonts w:ascii="Arial" w:hAnsi="Arial" w:cs="Arial"/>
          <w:sz w:val="24"/>
          <w:szCs w:val="24"/>
        </w:rPr>
      </w:pPr>
    </w:p>
    <w:p w:rsidR="000909F5" w:rsidRDefault="000909F5" w:rsidP="00BB4EFB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27821422" wp14:editId="1F59A011">
            <wp:extent cx="2085109" cy="26873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95858" cy="2701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noProof/>
        </w:rPr>
        <w:drawing>
          <wp:inline distT="0" distB="0" distL="0" distR="0" wp14:anchorId="2A5BC4A4" wp14:editId="3E0C3F93">
            <wp:extent cx="1988127" cy="270678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20614" cy="275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4EFB" w:rsidRDefault="00645DDA" w:rsidP="00BB4EF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0909F5">
        <w:rPr>
          <w:rFonts w:ascii="Arial" w:hAnsi="Arial" w:cs="Arial"/>
          <w:sz w:val="24"/>
          <w:szCs w:val="24"/>
        </w:rPr>
        <w:t xml:space="preserve">Without Edge Suppression                      </w:t>
      </w:r>
      <w:r w:rsidR="00EF31CC">
        <w:rPr>
          <w:rFonts w:ascii="Arial" w:hAnsi="Arial" w:cs="Arial"/>
          <w:sz w:val="24"/>
          <w:szCs w:val="24"/>
        </w:rPr>
        <w:t xml:space="preserve">   </w:t>
      </w:r>
      <w:r w:rsidR="000909F5">
        <w:rPr>
          <w:rFonts w:ascii="Arial" w:hAnsi="Arial" w:cs="Arial"/>
          <w:sz w:val="24"/>
          <w:szCs w:val="24"/>
        </w:rPr>
        <w:t xml:space="preserve"> With Edge Suppression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EE6636" w:rsidRDefault="00EE6636" w:rsidP="00BB4EFB">
      <w:pPr>
        <w:rPr>
          <w:rFonts w:ascii="Arial" w:hAnsi="Arial" w:cs="Arial"/>
          <w:sz w:val="24"/>
          <w:szCs w:val="24"/>
        </w:rPr>
      </w:pPr>
    </w:p>
    <w:p w:rsidR="00EE6636" w:rsidRPr="00D63461" w:rsidRDefault="00B44FB7" w:rsidP="00BB4EF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Question </w:t>
      </w:r>
      <w:r w:rsidR="00EE6636" w:rsidRPr="00D63461">
        <w:rPr>
          <w:rFonts w:ascii="Arial" w:hAnsi="Arial" w:cs="Arial"/>
          <w:b/>
          <w:sz w:val="24"/>
          <w:szCs w:val="24"/>
        </w:rPr>
        <w:t>2.4 Descriptor Matching</w:t>
      </w:r>
    </w:p>
    <w:p w:rsidR="00EE6636" w:rsidRPr="00896A4C" w:rsidRDefault="00EE6636" w:rsidP="00BB4EFB">
      <w:pPr>
        <w:rPr>
          <w:rFonts w:ascii="Arial" w:hAnsi="Arial" w:cs="Arial"/>
          <w:b/>
          <w:sz w:val="24"/>
          <w:szCs w:val="24"/>
        </w:rPr>
      </w:pPr>
      <w:r w:rsidRPr="00896A4C">
        <w:rPr>
          <w:rFonts w:ascii="Arial" w:hAnsi="Arial" w:cs="Arial"/>
          <w:b/>
          <w:sz w:val="24"/>
          <w:szCs w:val="24"/>
        </w:rPr>
        <w:t>Picture 1:</w:t>
      </w:r>
      <w:r w:rsidR="00896A4C" w:rsidRPr="00896A4C">
        <w:rPr>
          <w:rFonts w:ascii="Arial" w:hAnsi="Arial" w:cs="Arial"/>
          <w:b/>
          <w:sz w:val="24"/>
          <w:szCs w:val="24"/>
        </w:rPr>
        <w:t xml:space="preserve"> Scanned Image with Pile</w:t>
      </w:r>
    </w:p>
    <w:p w:rsidR="00EE6636" w:rsidRDefault="00EE6636" w:rsidP="00BB4EFB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52F5663C" wp14:editId="162B4886">
            <wp:extent cx="3948545" cy="2566554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83110" cy="2589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A4C" w:rsidRDefault="00896A4C" w:rsidP="00BB4EFB">
      <w:pPr>
        <w:rPr>
          <w:rFonts w:ascii="Arial" w:hAnsi="Arial" w:cs="Arial"/>
          <w:sz w:val="24"/>
          <w:szCs w:val="24"/>
        </w:rPr>
      </w:pPr>
    </w:p>
    <w:p w:rsidR="00634F73" w:rsidRDefault="00634F73" w:rsidP="00BB4EFB">
      <w:pPr>
        <w:rPr>
          <w:rFonts w:ascii="Arial" w:hAnsi="Arial" w:cs="Arial"/>
          <w:sz w:val="24"/>
          <w:szCs w:val="24"/>
        </w:rPr>
      </w:pPr>
    </w:p>
    <w:p w:rsidR="00634F73" w:rsidRDefault="00634F73" w:rsidP="00BB4EFB">
      <w:pPr>
        <w:rPr>
          <w:rFonts w:ascii="Arial" w:hAnsi="Arial" w:cs="Arial"/>
          <w:sz w:val="24"/>
          <w:szCs w:val="24"/>
        </w:rPr>
      </w:pPr>
    </w:p>
    <w:p w:rsidR="00896A4C" w:rsidRPr="00634F73" w:rsidRDefault="00896A4C" w:rsidP="00BB4EFB">
      <w:pPr>
        <w:rPr>
          <w:rFonts w:ascii="Arial" w:hAnsi="Arial" w:cs="Arial"/>
          <w:b/>
          <w:sz w:val="24"/>
          <w:szCs w:val="24"/>
        </w:rPr>
      </w:pPr>
      <w:r w:rsidRPr="00634F73">
        <w:rPr>
          <w:rFonts w:ascii="Arial" w:hAnsi="Arial" w:cs="Arial"/>
          <w:b/>
          <w:sz w:val="24"/>
          <w:szCs w:val="24"/>
        </w:rPr>
        <w:t>Picture 2: Scanned Image with desk</w:t>
      </w:r>
    </w:p>
    <w:p w:rsidR="00896A4C" w:rsidRDefault="00896A4C" w:rsidP="00BB4EFB">
      <w:pPr>
        <w:rPr>
          <w:rFonts w:ascii="Arial" w:hAnsi="Arial" w:cs="Arial"/>
          <w:sz w:val="24"/>
          <w:szCs w:val="24"/>
        </w:rPr>
      </w:pPr>
    </w:p>
    <w:p w:rsidR="00896A4C" w:rsidRDefault="00896A4C" w:rsidP="00BB4EFB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64AAF44" wp14:editId="52E3D4B3">
            <wp:extent cx="4053066" cy="2673927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94709" cy="270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F73" w:rsidRDefault="00634F73" w:rsidP="00BB4EFB">
      <w:pPr>
        <w:rPr>
          <w:rFonts w:ascii="Arial" w:hAnsi="Arial" w:cs="Arial"/>
          <w:sz w:val="24"/>
          <w:szCs w:val="24"/>
        </w:rPr>
      </w:pPr>
    </w:p>
    <w:p w:rsidR="00634F73" w:rsidRDefault="00634F73" w:rsidP="00634F73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icture 3</w:t>
      </w:r>
      <w:r w:rsidRPr="00634F73">
        <w:rPr>
          <w:rFonts w:ascii="Arial" w:hAnsi="Arial" w:cs="Arial"/>
          <w:b/>
          <w:sz w:val="24"/>
          <w:szCs w:val="24"/>
        </w:rPr>
        <w:t>:</w:t>
      </w:r>
      <w:r>
        <w:rPr>
          <w:rFonts w:ascii="Arial" w:hAnsi="Arial" w:cs="Arial"/>
          <w:b/>
          <w:sz w:val="24"/>
          <w:szCs w:val="24"/>
        </w:rPr>
        <w:t xml:space="preserve"> Scanned Image with Floor_Rotated</w:t>
      </w:r>
    </w:p>
    <w:p w:rsidR="00634F73" w:rsidRPr="00634F73" w:rsidRDefault="00634F73" w:rsidP="00634F73">
      <w:pPr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7384B38F" wp14:editId="6C2FDE01">
            <wp:extent cx="4080164" cy="28054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06577" cy="2823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F73" w:rsidRDefault="00634F73" w:rsidP="00BB4EFB">
      <w:pPr>
        <w:rPr>
          <w:rFonts w:ascii="Arial" w:hAnsi="Arial" w:cs="Arial"/>
          <w:sz w:val="24"/>
          <w:szCs w:val="24"/>
        </w:rPr>
      </w:pPr>
    </w:p>
    <w:p w:rsidR="00634F73" w:rsidRDefault="00634F73" w:rsidP="00BB4EFB">
      <w:pPr>
        <w:rPr>
          <w:rFonts w:ascii="Arial" w:hAnsi="Arial" w:cs="Arial"/>
          <w:sz w:val="24"/>
          <w:szCs w:val="24"/>
        </w:rPr>
      </w:pPr>
    </w:p>
    <w:p w:rsidR="00634F73" w:rsidRDefault="00634F73" w:rsidP="00BB4EFB">
      <w:pPr>
        <w:rPr>
          <w:rFonts w:ascii="Arial" w:hAnsi="Arial" w:cs="Arial"/>
          <w:sz w:val="24"/>
          <w:szCs w:val="24"/>
        </w:rPr>
      </w:pPr>
    </w:p>
    <w:p w:rsidR="00634F73" w:rsidRDefault="00634F73" w:rsidP="00BB4EFB">
      <w:pPr>
        <w:rPr>
          <w:rFonts w:ascii="Arial" w:hAnsi="Arial" w:cs="Arial"/>
          <w:sz w:val="24"/>
          <w:szCs w:val="24"/>
        </w:rPr>
      </w:pPr>
    </w:p>
    <w:p w:rsidR="00E33C76" w:rsidRDefault="00E33C76" w:rsidP="00BB4EFB">
      <w:pPr>
        <w:rPr>
          <w:rFonts w:ascii="Arial" w:hAnsi="Arial" w:cs="Arial"/>
          <w:sz w:val="24"/>
          <w:szCs w:val="24"/>
        </w:rPr>
      </w:pPr>
    </w:p>
    <w:p w:rsidR="00634F73" w:rsidRDefault="00634F73" w:rsidP="00634F73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icture 4</w:t>
      </w:r>
      <w:r w:rsidRPr="00634F73">
        <w:rPr>
          <w:rFonts w:ascii="Arial" w:hAnsi="Arial" w:cs="Arial"/>
          <w:b/>
          <w:sz w:val="24"/>
          <w:szCs w:val="24"/>
        </w:rPr>
        <w:t>:</w:t>
      </w:r>
      <w:r>
        <w:rPr>
          <w:rFonts w:ascii="Arial" w:hAnsi="Arial" w:cs="Arial"/>
          <w:b/>
          <w:sz w:val="24"/>
          <w:szCs w:val="24"/>
        </w:rPr>
        <w:t xml:space="preserve"> Scanned Image with Floor</w:t>
      </w:r>
    </w:p>
    <w:p w:rsidR="00634F73" w:rsidRDefault="00634F73" w:rsidP="00634F73">
      <w:pPr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1BCB237F" wp14:editId="09D7ED44">
            <wp:extent cx="4184073" cy="3264113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99821" cy="3276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0D2F" w:rsidRDefault="00FB0D2F" w:rsidP="00634F73">
      <w:pPr>
        <w:rPr>
          <w:rFonts w:ascii="Arial" w:hAnsi="Arial" w:cs="Arial"/>
          <w:b/>
          <w:sz w:val="24"/>
          <w:szCs w:val="24"/>
        </w:rPr>
      </w:pPr>
    </w:p>
    <w:p w:rsidR="00FB0D2F" w:rsidRDefault="00FB0D2F" w:rsidP="00FB0D2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icture 5</w:t>
      </w:r>
      <w:r w:rsidRPr="00634F73">
        <w:rPr>
          <w:rFonts w:ascii="Arial" w:hAnsi="Arial" w:cs="Arial"/>
          <w:b/>
          <w:sz w:val="24"/>
          <w:szCs w:val="24"/>
        </w:rPr>
        <w:t>:</w:t>
      </w:r>
      <w:r>
        <w:rPr>
          <w:rFonts w:ascii="Arial" w:hAnsi="Arial" w:cs="Arial"/>
          <w:b/>
          <w:sz w:val="24"/>
          <w:szCs w:val="24"/>
        </w:rPr>
        <w:t xml:space="preserve"> Scanned Image with Stand</w:t>
      </w:r>
    </w:p>
    <w:p w:rsidR="00FB0D2F" w:rsidRDefault="00FB0D2F" w:rsidP="00634F73">
      <w:pPr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12363AEE" wp14:editId="575C203B">
            <wp:extent cx="4292229" cy="2722419"/>
            <wp:effectExtent l="0" t="0" r="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22652" cy="274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023F" w:rsidRDefault="004B023F" w:rsidP="00634F73">
      <w:pPr>
        <w:rPr>
          <w:rFonts w:ascii="Arial" w:hAnsi="Arial" w:cs="Arial"/>
          <w:b/>
          <w:sz w:val="24"/>
          <w:szCs w:val="24"/>
        </w:rPr>
      </w:pPr>
    </w:p>
    <w:p w:rsidR="004D24BD" w:rsidRDefault="004D24BD" w:rsidP="00634F73">
      <w:pPr>
        <w:rPr>
          <w:rFonts w:ascii="Arial" w:hAnsi="Arial" w:cs="Arial"/>
          <w:b/>
          <w:sz w:val="24"/>
          <w:szCs w:val="24"/>
        </w:rPr>
      </w:pPr>
    </w:p>
    <w:p w:rsidR="004D24BD" w:rsidRDefault="004D24BD" w:rsidP="00634F73">
      <w:pPr>
        <w:rPr>
          <w:rFonts w:ascii="Arial" w:hAnsi="Arial" w:cs="Arial"/>
          <w:b/>
          <w:sz w:val="24"/>
          <w:szCs w:val="24"/>
        </w:rPr>
      </w:pPr>
    </w:p>
    <w:p w:rsidR="004D24BD" w:rsidRDefault="004D24BD" w:rsidP="00634F73">
      <w:pPr>
        <w:rPr>
          <w:rFonts w:ascii="Arial" w:hAnsi="Arial" w:cs="Arial"/>
          <w:b/>
          <w:sz w:val="24"/>
          <w:szCs w:val="24"/>
        </w:rPr>
      </w:pPr>
    </w:p>
    <w:p w:rsidR="004B023F" w:rsidRPr="004B023F" w:rsidRDefault="00FB0D2F" w:rsidP="004B023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icture 6</w:t>
      </w:r>
      <w:r w:rsidR="004B023F" w:rsidRPr="004B023F">
        <w:rPr>
          <w:rFonts w:ascii="Arial" w:hAnsi="Arial" w:cs="Arial"/>
          <w:b/>
          <w:sz w:val="24"/>
          <w:szCs w:val="24"/>
        </w:rPr>
        <w:t xml:space="preserve">: </w:t>
      </w:r>
      <w:r w:rsidR="00CE2328">
        <w:rPr>
          <w:rFonts w:ascii="Arial" w:hAnsi="Arial" w:cs="Arial"/>
          <w:b/>
          <w:sz w:val="24"/>
          <w:szCs w:val="24"/>
        </w:rPr>
        <w:t>Incline Images L and R with ratio value as 0.5</w:t>
      </w:r>
    </w:p>
    <w:p w:rsidR="00B550D1" w:rsidRDefault="00B550D1" w:rsidP="00634F73">
      <w:pPr>
        <w:rPr>
          <w:rFonts w:ascii="Arial" w:hAnsi="Arial" w:cs="Arial"/>
          <w:b/>
          <w:sz w:val="24"/>
          <w:szCs w:val="24"/>
        </w:rPr>
      </w:pPr>
    </w:p>
    <w:p w:rsidR="004B023F" w:rsidRDefault="004B023F" w:rsidP="00634F73">
      <w:pPr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33C140DC" wp14:editId="0F139443">
            <wp:extent cx="6604000" cy="2001982"/>
            <wp:effectExtent l="0" t="0" r="635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13116" cy="2004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023F" w:rsidRDefault="004B023F" w:rsidP="00634F73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</w:p>
    <w:p w:rsidR="005C400E" w:rsidRDefault="00B550D1" w:rsidP="00BB4EF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best matches are achieved between the </w:t>
      </w:r>
      <w:r w:rsidR="005C400E">
        <w:rPr>
          <w:rFonts w:ascii="Arial" w:hAnsi="Arial" w:cs="Arial"/>
          <w:sz w:val="24"/>
          <w:szCs w:val="24"/>
        </w:rPr>
        <w:t xml:space="preserve">original </w:t>
      </w:r>
      <w:r>
        <w:rPr>
          <w:rFonts w:ascii="Arial" w:hAnsi="Arial" w:cs="Arial"/>
          <w:sz w:val="24"/>
          <w:szCs w:val="24"/>
        </w:rPr>
        <w:t xml:space="preserve">scanned image and the image lying on the floor which is not rotated as shown in the </w:t>
      </w:r>
      <w:r w:rsidRPr="00B550D1">
        <w:rPr>
          <w:rFonts w:ascii="Arial" w:hAnsi="Arial" w:cs="Arial"/>
          <w:b/>
          <w:sz w:val="24"/>
          <w:szCs w:val="24"/>
        </w:rPr>
        <w:t>picture 4</w:t>
      </w:r>
      <w:r>
        <w:rPr>
          <w:rFonts w:ascii="Arial" w:hAnsi="Arial" w:cs="Arial"/>
          <w:sz w:val="24"/>
          <w:szCs w:val="24"/>
        </w:rPr>
        <w:t xml:space="preserve">. </w:t>
      </w:r>
    </w:p>
    <w:p w:rsidR="00B550D1" w:rsidRPr="00FB0D2F" w:rsidRDefault="00FB0D2F" w:rsidP="00BB4EF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matches</w:t>
      </w:r>
      <w:r w:rsidR="00B550D1">
        <w:rPr>
          <w:rFonts w:ascii="Arial" w:hAnsi="Arial" w:cs="Arial"/>
          <w:sz w:val="24"/>
          <w:szCs w:val="24"/>
        </w:rPr>
        <w:t xml:space="preserve"> gets degraded when the original scanned image is matched with the </w:t>
      </w:r>
      <w:r w:rsidR="005C400E">
        <w:rPr>
          <w:rFonts w:ascii="Arial" w:hAnsi="Arial" w:cs="Arial"/>
          <w:sz w:val="24"/>
          <w:szCs w:val="24"/>
        </w:rPr>
        <w:t>rotated</w:t>
      </w:r>
      <w:r w:rsidR="00B550D1">
        <w:rPr>
          <w:rFonts w:ascii="Arial" w:hAnsi="Arial" w:cs="Arial"/>
          <w:sz w:val="24"/>
          <w:szCs w:val="24"/>
        </w:rPr>
        <w:t xml:space="preserve"> image </w:t>
      </w:r>
      <w:r w:rsidR="005C400E">
        <w:rPr>
          <w:rFonts w:ascii="Arial" w:hAnsi="Arial" w:cs="Arial"/>
          <w:sz w:val="24"/>
          <w:szCs w:val="24"/>
        </w:rPr>
        <w:t xml:space="preserve">lying on the pile as shown in </w:t>
      </w:r>
      <w:r>
        <w:rPr>
          <w:rFonts w:ascii="Arial" w:hAnsi="Arial" w:cs="Arial"/>
          <w:b/>
          <w:sz w:val="24"/>
          <w:szCs w:val="24"/>
        </w:rPr>
        <w:t xml:space="preserve">picture </w:t>
      </w:r>
      <w:r w:rsidR="004D24BD">
        <w:rPr>
          <w:rFonts w:ascii="Arial" w:hAnsi="Arial" w:cs="Arial"/>
          <w:b/>
          <w:sz w:val="24"/>
          <w:szCs w:val="24"/>
        </w:rPr>
        <w:t xml:space="preserve">1, </w:t>
      </w:r>
      <w:r w:rsidR="004D24BD" w:rsidRPr="004D24BD">
        <w:rPr>
          <w:rFonts w:ascii="Arial" w:hAnsi="Arial" w:cs="Arial"/>
          <w:sz w:val="24"/>
          <w:szCs w:val="24"/>
        </w:rPr>
        <w:t>because</w:t>
      </w:r>
      <w:r>
        <w:rPr>
          <w:rFonts w:ascii="Arial" w:hAnsi="Arial" w:cs="Arial"/>
          <w:sz w:val="24"/>
          <w:szCs w:val="24"/>
        </w:rPr>
        <w:t xml:space="preserve"> while computing the BRIEF descriptors we</w:t>
      </w:r>
      <w:r w:rsidR="004D24BD">
        <w:rPr>
          <w:rFonts w:ascii="Arial" w:hAnsi="Arial" w:cs="Arial"/>
          <w:sz w:val="24"/>
          <w:szCs w:val="24"/>
        </w:rPr>
        <w:t xml:space="preserve"> take in the location</w:t>
      </w:r>
      <w:r w:rsidR="005B277A">
        <w:rPr>
          <w:rFonts w:ascii="Arial" w:hAnsi="Arial" w:cs="Arial"/>
          <w:sz w:val="24"/>
          <w:szCs w:val="24"/>
        </w:rPr>
        <w:t xml:space="preserve"> and intensities</w:t>
      </w:r>
      <w:r w:rsidR="004D24BD">
        <w:rPr>
          <w:rFonts w:ascii="Arial" w:hAnsi="Arial" w:cs="Arial"/>
          <w:sz w:val="24"/>
          <w:szCs w:val="24"/>
        </w:rPr>
        <w:t xml:space="preserve"> of</w:t>
      </w:r>
      <w:r w:rsidR="005B277A">
        <w:rPr>
          <w:rFonts w:ascii="Arial" w:hAnsi="Arial" w:cs="Arial"/>
          <w:sz w:val="24"/>
          <w:szCs w:val="24"/>
        </w:rPr>
        <w:t xml:space="preserve"> nearby</w:t>
      </w:r>
      <w:r w:rsidR="004D24BD">
        <w:rPr>
          <w:rFonts w:ascii="Arial" w:hAnsi="Arial" w:cs="Arial"/>
          <w:sz w:val="24"/>
          <w:szCs w:val="24"/>
        </w:rPr>
        <w:t xml:space="preserve"> </w:t>
      </w:r>
      <w:r w:rsidR="00CE2328">
        <w:rPr>
          <w:rFonts w:ascii="Arial" w:hAnsi="Arial" w:cs="Arial"/>
          <w:sz w:val="24"/>
          <w:szCs w:val="24"/>
        </w:rPr>
        <w:t>pixels centered</w:t>
      </w:r>
      <w:r w:rsidR="00DE5BED">
        <w:rPr>
          <w:rFonts w:ascii="Arial" w:hAnsi="Arial" w:cs="Arial"/>
          <w:sz w:val="24"/>
          <w:szCs w:val="24"/>
        </w:rPr>
        <w:t xml:space="preserve"> around a patch </w:t>
      </w:r>
      <w:r w:rsidR="004D24BD">
        <w:rPr>
          <w:rFonts w:ascii="Arial" w:hAnsi="Arial" w:cs="Arial"/>
          <w:sz w:val="24"/>
          <w:szCs w:val="24"/>
        </w:rPr>
        <w:t>and t</w:t>
      </w:r>
      <w:r w:rsidR="00C9477C">
        <w:rPr>
          <w:rFonts w:ascii="Arial" w:hAnsi="Arial" w:cs="Arial"/>
          <w:sz w:val="24"/>
          <w:szCs w:val="24"/>
        </w:rPr>
        <w:t>his makes the BRIEF</w:t>
      </w:r>
      <w:r w:rsidR="00DE5BED">
        <w:rPr>
          <w:rFonts w:ascii="Arial" w:hAnsi="Arial" w:cs="Arial"/>
          <w:sz w:val="24"/>
          <w:szCs w:val="24"/>
        </w:rPr>
        <w:t>,</w:t>
      </w:r>
      <w:r w:rsidR="004D24BD">
        <w:rPr>
          <w:rFonts w:ascii="Arial" w:hAnsi="Arial" w:cs="Arial"/>
          <w:sz w:val="24"/>
          <w:szCs w:val="24"/>
        </w:rPr>
        <w:t>rotation variant.</w:t>
      </w:r>
    </w:p>
    <w:p w:rsidR="00D63461" w:rsidRDefault="00D63461" w:rsidP="00BB4EFB">
      <w:pPr>
        <w:rPr>
          <w:rFonts w:ascii="Arial" w:hAnsi="Arial" w:cs="Arial"/>
          <w:b/>
          <w:sz w:val="24"/>
          <w:szCs w:val="24"/>
        </w:rPr>
      </w:pPr>
    </w:p>
    <w:p w:rsidR="00D63461" w:rsidRDefault="00D63461" w:rsidP="00BB4EFB">
      <w:pPr>
        <w:rPr>
          <w:rFonts w:ascii="Arial" w:hAnsi="Arial" w:cs="Arial"/>
          <w:b/>
          <w:sz w:val="24"/>
          <w:szCs w:val="24"/>
        </w:rPr>
      </w:pPr>
    </w:p>
    <w:p w:rsidR="00D63461" w:rsidRDefault="00B44FB7" w:rsidP="00BB4EF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Question </w:t>
      </w:r>
      <w:r w:rsidR="00D63461">
        <w:rPr>
          <w:rFonts w:ascii="Arial" w:hAnsi="Arial" w:cs="Arial"/>
          <w:b/>
          <w:sz w:val="24"/>
          <w:szCs w:val="24"/>
        </w:rPr>
        <w:t>2.5 BRIEF and Rotations</w:t>
      </w:r>
    </w:p>
    <w:p w:rsidR="00070BD1" w:rsidRDefault="00070BD1" w:rsidP="00BB4EF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Note: Since the it was taking a lot of time for computing for 360 rotations, I did it for 4 rotations.</w:t>
      </w:r>
    </w:p>
    <w:p w:rsidR="00D63461" w:rsidRDefault="00D63461" w:rsidP="00BB4EF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Pr="00D63461">
        <w:rPr>
          <w:rFonts w:ascii="Arial" w:hAnsi="Arial" w:cs="Arial"/>
          <w:b/>
          <w:sz w:val="24"/>
          <w:szCs w:val="24"/>
        </w:rPr>
        <w:t>Image Rotated by 0 deg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</w:t>
      </w:r>
      <w:r w:rsidRPr="00D63461">
        <w:rPr>
          <w:rFonts w:ascii="Arial" w:hAnsi="Arial" w:cs="Arial"/>
          <w:b/>
          <w:sz w:val="24"/>
          <w:szCs w:val="24"/>
        </w:rPr>
        <w:t>Image Rotated by 10 deg</w:t>
      </w:r>
    </w:p>
    <w:p w:rsidR="00D63461" w:rsidRDefault="00D63461" w:rsidP="00BB4EFB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5834F1C6" wp14:editId="6BA427D8">
            <wp:extent cx="2653617" cy="1898073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71797" cy="1911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noProof/>
        </w:rPr>
        <w:drawing>
          <wp:inline distT="0" distB="0" distL="0" distR="0" wp14:anchorId="03363C4F" wp14:editId="3A58D6E8">
            <wp:extent cx="2650520" cy="187036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83425" cy="1893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461" w:rsidRDefault="00D63461" w:rsidP="00BB4EF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Image Rotated by 20</w:t>
      </w:r>
      <w:r w:rsidRPr="00D63461">
        <w:rPr>
          <w:rFonts w:ascii="Arial" w:hAnsi="Arial" w:cs="Arial"/>
          <w:b/>
          <w:sz w:val="24"/>
          <w:szCs w:val="24"/>
        </w:rPr>
        <w:t xml:space="preserve"> deg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 xml:space="preserve">    Image Rotated by 30</w:t>
      </w:r>
      <w:r w:rsidRPr="00D63461">
        <w:rPr>
          <w:rFonts w:ascii="Arial" w:hAnsi="Arial" w:cs="Arial"/>
          <w:b/>
          <w:sz w:val="24"/>
          <w:szCs w:val="24"/>
        </w:rPr>
        <w:t xml:space="preserve"> deg</w:t>
      </w:r>
      <w:r>
        <w:rPr>
          <w:rFonts w:ascii="Arial" w:hAnsi="Arial" w:cs="Arial"/>
          <w:b/>
          <w:sz w:val="24"/>
          <w:szCs w:val="24"/>
        </w:rPr>
        <w:tab/>
      </w:r>
    </w:p>
    <w:p w:rsidR="00D63461" w:rsidRDefault="00D63461" w:rsidP="00BB4EFB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AAC4966" wp14:editId="6ABFF315">
            <wp:extent cx="2396836" cy="1654627"/>
            <wp:effectExtent l="0" t="0" r="381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36809" cy="175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noProof/>
        </w:rPr>
        <w:drawing>
          <wp:inline distT="0" distB="0" distL="0" distR="0" wp14:anchorId="1002C232" wp14:editId="7ECF1ED3">
            <wp:extent cx="2521527" cy="16395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96845" cy="1688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tab/>
      </w:r>
    </w:p>
    <w:p w:rsidR="00D63461" w:rsidRDefault="00D63461" w:rsidP="00BB4EFB">
      <w:pPr>
        <w:rPr>
          <w:rFonts w:ascii="Arial" w:hAnsi="Arial" w:cs="Arial"/>
          <w:sz w:val="24"/>
          <w:szCs w:val="24"/>
        </w:rPr>
      </w:pPr>
    </w:p>
    <w:p w:rsidR="00D63461" w:rsidRDefault="00D63461" w:rsidP="00BB4EF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mage Rotated by 40</w:t>
      </w:r>
      <w:r w:rsidRPr="00D63461">
        <w:rPr>
          <w:rFonts w:ascii="Arial" w:hAnsi="Arial" w:cs="Arial"/>
          <w:b/>
          <w:sz w:val="24"/>
          <w:szCs w:val="24"/>
        </w:rPr>
        <w:t xml:space="preserve"> deg</w:t>
      </w:r>
      <w:r>
        <w:rPr>
          <w:rFonts w:ascii="Arial" w:hAnsi="Arial" w:cs="Arial"/>
          <w:b/>
          <w:sz w:val="24"/>
          <w:szCs w:val="24"/>
        </w:rPr>
        <w:tab/>
      </w:r>
    </w:p>
    <w:p w:rsidR="002A2683" w:rsidRDefault="00D63461" w:rsidP="00BB4EFB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27DDCB3" wp14:editId="541A8341">
            <wp:extent cx="3140705" cy="1988127"/>
            <wp:effectExtent l="0" t="0" r="317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86954" cy="2017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6AFC" w:rsidRDefault="00526AFC" w:rsidP="00BB4EFB">
      <w:pPr>
        <w:rPr>
          <w:rFonts w:ascii="Arial" w:hAnsi="Arial" w:cs="Arial"/>
          <w:sz w:val="24"/>
          <w:szCs w:val="24"/>
        </w:rPr>
      </w:pPr>
    </w:p>
    <w:p w:rsidR="00526AFC" w:rsidRDefault="00070BD1" w:rsidP="00BB4EF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r Graph:</w:t>
      </w:r>
    </w:p>
    <w:p w:rsidR="00526AFC" w:rsidRDefault="00526AFC" w:rsidP="00BB4EFB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014972C" wp14:editId="3B02741B">
            <wp:extent cx="5458691" cy="2500630"/>
            <wp:effectExtent l="0" t="0" r="889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24064" cy="2530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0BD2" w:rsidRPr="00070BD1" w:rsidRDefault="00070BD1" w:rsidP="00BB4EF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Pr="00070BD1">
        <w:rPr>
          <w:rFonts w:ascii="Arial" w:hAnsi="Arial" w:cs="Arial"/>
          <w:b/>
          <w:sz w:val="24"/>
          <w:szCs w:val="24"/>
        </w:rPr>
        <w:t>Bar graph with angles in X direction and number of matches in Y direction</w:t>
      </w:r>
    </w:p>
    <w:p w:rsidR="00C478B8" w:rsidRDefault="00240BD2" w:rsidP="00C478B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he number of matches degrades drastically, as the images are rotated because the BRIEF uses the intensities of the nearby pixels centered around a patch to generate descriptors. When the image is rotated, the intensities of the pixels are no longer a match with respect to the patch and thus the matches reduces.</w:t>
      </w:r>
    </w:p>
    <w:p w:rsidR="0062413D" w:rsidRPr="0062413D" w:rsidRDefault="0062413D" w:rsidP="00C478B8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:rsidR="00AE09B0" w:rsidRDefault="00B44FB7" w:rsidP="00C478B8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Question </w:t>
      </w:r>
      <w:r w:rsidR="00C478B8">
        <w:rPr>
          <w:rFonts w:ascii="Arial" w:hAnsi="Arial" w:cs="Arial"/>
          <w:b/>
          <w:sz w:val="24"/>
          <w:szCs w:val="24"/>
        </w:rPr>
        <w:t>3.0 Planar Homography</w:t>
      </w:r>
    </w:p>
    <w:p w:rsidR="00AE09B0" w:rsidRDefault="0062413D" w:rsidP="0062413D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)</w:t>
      </w:r>
    </w:p>
    <w:p w:rsidR="0062413D" w:rsidRPr="0062413D" w:rsidRDefault="00E46622" w:rsidP="0062413D">
      <w:pPr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>
            <wp:extent cx="5874327" cy="5775018"/>
            <wp:effectExtent l="0" t="0" r="0" b="0"/>
            <wp:docPr id="5" name="Picture 5" descr="C:\Users\vivek\AppData\Local\Microsoft\Windows\INetCache\Content.Word\WhatsApp Image 2017-10-11 at 21.40.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vivek\AppData\Local\Microsoft\Windows\INetCache\Content.Word\WhatsApp Image 2017-10-11 at 21.40.16.jpe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125" cy="5823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09B0" w:rsidRDefault="00AE09B0" w:rsidP="00C478B8">
      <w:pPr>
        <w:rPr>
          <w:rFonts w:ascii="Arial" w:hAnsi="Arial" w:cs="Arial"/>
          <w:b/>
          <w:sz w:val="24"/>
          <w:szCs w:val="24"/>
        </w:rPr>
      </w:pPr>
    </w:p>
    <w:p w:rsidR="0062413D" w:rsidRDefault="00244472" w:rsidP="00C478B8">
      <w:pPr>
        <w:rPr>
          <w:rFonts w:ascii="Arial" w:hAnsi="Arial" w:cs="Arial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4835236" cy="3183902"/>
            <wp:effectExtent l="0" t="0" r="3810" b="0"/>
            <wp:docPr id="26" name="Picture 26" descr="C:\Users\vivek\AppData\Local\Microsoft\Windows\INetCache\Content.Word\New Doc 2017-10-11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vivek\AppData\Local\Microsoft\Windows\INetCache\Content.Word\New Doc 2017-10-11_2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659" cy="3191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0BD1" w:rsidRDefault="00AE09B0" w:rsidP="00C478B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b) </w:t>
      </w:r>
      <w:r>
        <w:rPr>
          <w:rFonts w:ascii="Arial" w:hAnsi="Arial" w:cs="Arial"/>
          <w:sz w:val="24"/>
          <w:szCs w:val="24"/>
        </w:rPr>
        <w:t>There a</w:t>
      </w:r>
      <w:r w:rsidR="0062413D">
        <w:rPr>
          <w:rFonts w:ascii="Arial" w:hAnsi="Arial" w:cs="Arial"/>
          <w:sz w:val="24"/>
          <w:szCs w:val="24"/>
        </w:rPr>
        <w:t xml:space="preserve">re in total 9 elements in h. But the degree of freedom is only 8, as the elements of </w:t>
      </w:r>
      <w:r w:rsidR="0062413D" w:rsidRPr="0062413D">
        <w:rPr>
          <w:rFonts w:ascii="Arial" w:hAnsi="Arial" w:cs="Arial"/>
          <w:b/>
          <w:sz w:val="24"/>
          <w:szCs w:val="24"/>
        </w:rPr>
        <w:t>H matrix</w:t>
      </w:r>
      <w:r w:rsidR="00775E32">
        <w:rPr>
          <w:rFonts w:ascii="Arial" w:hAnsi="Arial" w:cs="Arial"/>
          <w:sz w:val="24"/>
          <w:szCs w:val="24"/>
        </w:rPr>
        <w:t xml:space="preserve"> are independent of the</w:t>
      </w:r>
      <w:r w:rsidR="00070BD1">
        <w:rPr>
          <w:rFonts w:ascii="Arial" w:hAnsi="Arial" w:cs="Arial"/>
          <w:sz w:val="24"/>
          <w:szCs w:val="24"/>
        </w:rPr>
        <w:t xml:space="preserve"> scale factor</w:t>
      </w:r>
      <w:r w:rsidR="00775E32">
        <w:rPr>
          <w:rFonts w:ascii="Arial" w:hAnsi="Arial" w:cs="Arial"/>
          <w:sz w:val="24"/>
          <w:szCs w:val="24"/>
        </w:rPr>
        <w:t xml:space="preserve"> and thus reduces the DOF from 9 to 8.</w:t>
      </w:r>
    </w:p>
    <w:p w:rsidR="0062413D" w:rsidRDefault="0062413D" w:rsidP="00C478B8">
      <w:pPr>
        <w:rPr>
          <w:rFonts w:ascii="Arial" w:hAnsi="Arial" w:cs="Arial"/>
          <w:sz w:val="24"/>
          <w:szCs w:val="24"/>
        </w:rPr>
      </w:pPr>
      <w:r w:rsidRPr="0062413D">
        <w:rPr>
          <w:rFonts w:ascii="Arial" w:hAnsi="Arial" w:cs="Arial"/>
          <w:b/>
          <w:sz w:val="24"/>
          <w:szCs w:val="24"/>
        </w:rPr>
        <w:t>c)</w:t>
      </w:r>
      <w:r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ach new correspondence gives two independent equations(</w:t>
      </w:r>
      <w:r w:rsidR="00C9477C">
        <w:rPr>
          <w:rFonts w:ascii="Arial" w:hAnsi="Arial" w:cs="Arial"/>
          <w:sz w:val="24"/>
          <w:szCs w:val="24"/>
        </w:rPr>
        <w:t>information’s</w:t>
      </w:r>
      <w:r w:rsidR="009A791A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>.</w:t>
      </w:r>
      <w:r w:rsidR="009A791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We need 4 pair of points, with 8 independent equations for planar homography.</w:t>
      </w:r>
    </w:p>
    <w:p w:rsidR="00775E32" w:rsidRDefault="00775E32" w:rsidP="00C478B8">
      <w:pPr>
        <w:rPr>
          <w:rFonts w:ascii="Arial" w:hAnsi="Arial" w:cs="Arial"/>
          <w:sz w:val="24"/>
          <w:szCs w:val="24"/>
        </w:rPr>
      </w:pPr>
    </w:p>
    <w:p w:rsidR="00FE0D1C" w:rsidRPr="00FE0D1C" w:rsidRDefault="00FE0D1C" w:rsidP="00C478B8">
      <w:pPr>
        <w:rPr>
          <w:rFonts w:ascii="Arial" w:hAnsi="Arial" w:cs="Arial"/>
          <w:b/>
          <w:sz w:val="24"/>
          <w:szCs w:val="24"/>
        </w:rPr>
      </w:pPr>
      <w:r w:rsidRPr="00FE0D1C">
        <w:rPr>
          <w:rFonts w:ascii="Arial" w:hAnsi="Arial" w:cs="Arial"/>
          <w:b/>
          <w:sz w:val="24"/>
          <w:szCs w:val="24"/>
        </w:rPr>
        <w:t>d)</w:t>
      </w:r>
    </w:p>
    <w:p w:rsidR="0062413D" w:rsidRPr="0062413D" w:rsidRDefault="00244472" w:rsidP="00C478B8">
      <w:pPr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>
            <wp:extent cx="4384963" cy="2629999"/>
            <wp:effectExtent l="0" t="0" r="0" b="0"/>
            <wp:docPr id="27" name="Picture 27" descr="C:\Users\vivek\AppData\Local\Microsoft\Windows\INetCache\Content.Word\New Doc 2017-10-11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vivek\AppData\Local\Microsoft\Windows\INetCache\Content.Word\New Doc 2017-10-11_3.jp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543" cy="2649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450" w:rsidRDefault="003D1301" w:rsidP="00BB4EF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eps followed are:</w:t>
      </w:r>
    </w:p>
    <w:p w:rsidR="00E74450" w:rsidRDefault="00E74450" w:rsidP="00E7445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Derive 2N independent </w:t>
      </w:r>
      <w:r w:rsidR="00070BD1">
        <w:rPr>
          <w:rFonts w:ascii="Arial" w:hAnsi="Arial" w:cs="Arial"/>
          <w:sz w:val="24"/>
          <w:szCs w:val="24"/>
        </w:rPr>
        <w:t xml:space="preserve">equations in the form </w:t>
      </w:r>
      <w:r>
        <w:rPr>
          <w:rFonts w:ascii="Arial" w:hAnsi="Arial" w:cs="Arial"/>
          <w:sz w:val="24"/>
          <w:szCs w:val="24"/>
        </w:rPr>
        <w:t>Ah=0</w:t>
      </w:r>
      <w:r w:rsidR="00775E32">
        <w:rPr>
          <w:rFonts w:ascii="Arial" w:hAnsi="Arial" w:cs="Arial"/>
          <w:sz w:val="24"/>
          <w:szCs w:val="24"/>
        </w:rPr>
        <w:t>. Here we are using 4  pair of correspondences.</w:t>
      </w:r>
    </w:p>
    <w:p w:rsidR="00E74450" w:rsidRDefault="00E74450" w:rsidP="00E7445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The resulting A matrix would be of size 8*9. In order to perform SVD , we make the A matrix square by multiplying it by </w:t>
      </w:r>
      <w:r w:rsidRPr="00775E32">
        <w:rPr>
          <w:rFonts w:ascii="Arial" w:hAnsi="Arial" w:cs="Arial"/>
          <w:b/>
          <w:sz w:val="24"/>
          <w:szCs w:val="24"/>
        </w:rPr>
        <w:t>A’</w:t>
      </w:r>
      <w:r>
        <w:rPr>
          <w:rFonts w:ascii="Arial" w:hAnsi="Arial" w:cs="Arial"/>
          <w:sz w:val="24"/>
          <w:szCs w:val="24"/>
        </w:rPr>
        <w:t xml:space="preserve">.  </w:t>
      </w:r>
    </w:p>
    <w:p w:rsidR="00E74450" w:rsidRDefault="00E74450" w:rsidP="00E7445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n we perform SVD.</w:t>
      </w:r>
      <w:r w:rsidR="00244472" w:rsidRPr="00E74450">
        <w:rPr>
          <w:rFonts w:ascii="Arial" w:hAnsi="Arial" w:cs="Arial"/>
          <w:sz w:val="24"/>
          <w:szCs w:val="24"/>
        </w:rPr>
        <w:t xml:space="preserve"> </w:t>
      </w:r>
    </w:p>
    <w:p w:rsidR="00E74450" w:rsidRDefault="00070BD1" w:rsidP="00E7445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The last column of V</w:t>
      </w:r>
      <w:r w:rsidR="00E74450">
        <w:rPr>
          <w:rFonts w:ascii="Arial" w:hAnsi="Arial" w:cs="Arial"/>
          <w:sz w:val="24"/>
          <w:szCs w:val="24"/>
        </w:rPr>
        <w:t xml:space="preserve"> gives us the eigenvector corresponding to the least eigen value, which minimizes the system close to zero.</w:t>
      </w:r>
    </w:p>
    <w:p w:rsidR="00775E32" w:rsidRDefault="00775E32" w:rsidP="00E7445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ideal case </w:t>
      </w:r>
      <w:r w:rsidRPr="00775E32">
        <w:rPr>
          <w:rFonts w:ascii="Arial" w:hAnsi="Arial" w:cs="Arial"/>
          <w:b/>
          <w:sz w:val="24"/>
          <w:szCs w:val="24"/>
        </w:rPr>
        <w:t xml:space="preserve">h </w:t>
      </w:r>
      <w:r>
        <w:rPr>
          <w:rFonts w:ascii="Arial" w:hAnsi="Arial" w:cs="Arial"/>
          <w:sz w:val="24"/>
          <w:szCs w:val="24"/>
        </w:rPr>
        <w:t>should be the eigenvector corresponding to zero eigenvalue, but in reality we only find eigenvalue which minimizes system close to zero.</w:t>
      </w:r>
    </w:p>
    <w:p w:rsidR="00775E32" w:rsidRPr="00E74450" w:rsidRDefault="00775E32" w:rsidP="00775E32">
      <w:pPr>
        <w:pStyle w:val="ListParagraph"/>
        <w:rPr>
          <w:rFonts w:ascii="Arial" w:hAnsi="Arial" w:cs="Arial"/>
          <w:sz w:val="24"/>
          <w:szCs w:val="24"/>
        </w:rPr>
      </w:pPr>
    </w:p>
    <w:p w:rsidR="00F569AB" w:rsidRDefault="00F569AB" w:rsidP="00BB4EFB">
      <w:pPr>
        <w:rPr>
          <w:rFonts w:ascii="Arial" w:hAnsi="Arial" w:cs="Arial"/>
          <w:sz w:val="24"/>
          <w:szCs w:val="24"/>
        </w:rPr>
      </w:pPr>
    </w:p>
    <w:p w:rsidR="00F569AB" w:rsidRDefault="00F569AB" w:rsidP="00BB4EFB">
      <w:pPr>
        <w:rPr>
          <w:rFonts w:ascii="Arial" w:hAnsi="Arial" w:cs="Arial"/>
          <w:sz w:val="24"/>
          <w:szCs w:val="24"/>
        </w:rPr>
      </w:pPr>
    </w:p>
    <w:p w:rsidR="00F569AB" w:rsidRDefault="00F569AB" w:rsidP="00BB4EFB">
      <w:pPr>
        <w:rPr>
          <w:rFonts w:ascii="Arial" w:hAnsi="Arial" w:cs="Arial"/>
          <w:b/>
          <w:sz w:val="24"/>
          <w:szCs w:val="24"/>
        </w:rPr>
      </w:pPr>
      <w:r w:rsidRPr="00F569AB">
        <w:rPr>
          <w:rFonts w:ascii="Arial" w:hAnsi="Arial" w:cs="Arial"/>
          <w:b/>
          <w:sz w:val="24"/>
          <w:szCs w:val="24"/>
        </w:rPr>
        <w:t>Question 6.1 Image Stitching</w:t>
      </w:r>
    </w:p>
    <w:p w:rsidR="00F569AB" w:rsidRDefault="004D0B5F" w:rsidP="00BB4EF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arping:</w:t>
      </w:r>
    </w:p>
    <w:p w:rsidR="00F569AB" w:rsidRDefault="00F569AB" w:rsidP="00BB4EFB">
      <w:pPr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>
            <wp:extent cx="4648200" cy="2225674"/>
            <wp:effectExtent l="0" t="0" r="0" b="3810"/>
            <wp:docPr id="28" name="Picture 28" descr="C:\Users\vivek\AppData\Local\Microsoft\Windows\INetCache\Content.Word\q6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vivek\AppData\Local\Microsoft\Windows\INetCache\Content.Word\q6_1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461" cy="2258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0B5F" w:rsidRDefault="004D0B5F" w:rsidP="00BB4EFB">
      <w:pPr>
        <w:rPr>
          <w:rFonts w:ascii="Arial" w:hAnsi="Arial" w:cs="Arial"/>
          <w:b/>
          <w:sz w:val="24"/>
          <w:szCs w:val="24"/>
        </w:rPr>
      </w:pPr>
    </w:p>
    <w:p w:rsidR="00775E32" w:rsidRDefault="00775E32" w:rsidP="00BB4EFB">
      <w:pPr>
        <w:rPr>
          <w:rFonts w:ascii="Arial" w:hAnsi="Arial" w:cs="Arial"/>
          <w:b/>
          <w:sz w:val="24"/>
          <w:szCs w:val="24"/>
        </w:rPr>
      </w:pPr>
    </w:p>
    <w:p w:rsidR="00775E32" w:rsidRDefault="00775E32" w:rsidP="00BB4EFB">
      <w:pPr>
        <w:rPr>
          <w:rFonts w:ascii="Arial" w:hAnsi="Arial" w:cs="Arial"/>
          <w:b/>
          <w:sz w:val="24"/>
          <w:szCs w:val="24"/>
        </w:rPr>
      </w:pPr>
    </w:p>
    <w:p w:rsidR="00775E32" w:rsidRDefault="00775E32" w:rsidP="00BB4EFB">
      <w:pPr>
        <w:rPr>
          <w:rFonts w:ascii="Arial" w:hAnsi="Arial" w:cs="Arial"/>
          <w:b/>
          <w:sz w:val="24"/>
          <w:szCs w:val="24"/>
        </w:rPr>
      </w:pPr>
    </w:p>
    <w:p w:rsidR="00775E32" w:rsidRDefault="00775E32" w:rsidP="00BB4EFB">
      <w:pPr>
        <w:rPr>
          <w:rFonts w:ascii="Arial" w:hAnsi="Arial" w:cs="Arial"/>
          <w:b/>
          <w:sz w:val="24"/>
          <w:szCs w:val="24"/>
        </w:rPr>
      </w:pPr>
    </w:p>
    <w:p w:rsidR="00775E32" w:rsidRDefault="00775E32" w:rsidP="00BB4EFB">
      <w:pPr>
        <w:rPr>
          <w:rFonts w:ascii="Arial" w:hAnsi="Arial" w:cs="Arial"/>
          <w:b/>
          <w:sz w:val="24"/>
          <w:szCs w:val="24"/>
        </w:rPr>
      </w:pPr>
    </w:p>
    <w:p w:rsidR="00775E32" w:rsidRDefault="00775E32" w:rsidP="00BB4EFB">
      <w:pPr>
        <w:rPr>
          <w:rFonts w:ascii="Arial" w:hAnsi="Arial" w:cs="Arial"/>
          <w:b/>
          <w:sz w:val="24"/>
          <w:szCs w:val="24"/>
        </w:rPr>
      </w:pPr>
    </w:p>
    <w:p w:rsidR="00775E32" w:rsidRDefault="00775E32" w:rsidP="00BB4EFB">
      <w:pPr>
        <w:rPr>
          <w:rFonts w:ascii="Arial" w:hAnsi="Arial" w:cs="Arial"/>
          <w:b/>
          <w:sz w:val="24"/>
          <w:szCs w:val="24"/>
        </w:rPr>
      </w:pPr>
    </w:p>
    <w:p w:rsidR="004D0B5F" w:rsidRDefault="005B434D" w:rsidP="00BB4EF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lending:</w:t>
      </w:r>
    </w:p>
    <w:p w:rsidR="004D0B5F" w:rsidRDefault="004D0B5F" w:rsidP="00BB4EFB">
      <w:pPr>
        <w:rPr>
          <w:rFonts w:ascii="Arial" w:hAnsi="Arial" w:cs="Arial"/>
          <w:b/>
          <w:sz w:val="24"/>
          <w:szCs w:val="24"/>
        </w:rPr>
      </w:pPr>
    </w:p>
    <w:p w:rsidR="004D0B5F" w:rsidRDefault="003D1301" w:rsidP="00BB4EFB">
      <w:pPr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1F0EE416" wp14:editId="1950DD10">
            <wp:extent cx="4723022" cy="2195945"/>
            <wp:effectExtent l="0" t="0" r="190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68212" cy="2216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69AB" w:rsidRDefault="00F569AB" w:rsidP="00BB4EFB">
      <w:pPr>
        <w:rPr>
          <w:rFonts w:ascii="Arial" w:hAnsi="Arial" w:cs="Arial"/>
          <w:b/>
          <w:sz w:val="24"/>
          <w:szCs w:val="24"/>
        </w:rPr>
      </w:pPr>
    </w:p>
    <w:p w:rsidR="00F569AB" w:rsidRDefault="00F569AB" w:rsidP="00BB4EFB">
      <w:pPr>
        <w:rPr>
          <w:rFonts w:ascii="Arial" w:hAnsi="Arial" w:cs="Arial"/>
          <w:b/>
          <w:sz w:val="24"/>
          <w:szCs w:val="24"/>
        </w:rPr>
      </w:pPr>
    </w:p>
    <w:p w:rsidR="004D0B5F" w:rsidRDefault="004D0B5F" w:rsidP="00BB4EFB">
      <w:pPr>
        <w:rPr>
          <w:rFonts w:ascii="Arial" w:hAnsi="Arial" w:cs="Arial"/>
          <w:b/>
          <w:sz w:val="24"/>
          <w:szCs w:val="24"/>
        </w:rPr>
      </w:pPr>
    </w:p>
    <w:p w:rsidR="00F569AB" w:rsidRDefault="00F569AB" w:rsidP="00F569A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Question 6.2   Image </w:t>
      </w:r>
      <w:r w:rsidRPr="00F569AB">
        <w:rPr>
          <w:rFonts w:ascii="Arial" w:hAnsi="Arial" w:cs="Arial"/>
          <w:b/>
          <w:sz w:val="24"/>
          <w:szCs w:val="24"/>
        </w:rPr>
        <w:t>Stitching</w:t>
      </w:r>
      <w:r>
        <w:rPr>
          <w:rFonts w:ascii="Arial" w:hAnsi="Arial" w:cs="Arial"/>
          <w:b/>
          <w:sz w:val="24"/>
          <w:szCs w:val="24"/>
        </w:rPr>
        <w:t xml:space="preserve"> with no clipping</w:t>
      </w:r>
      <w:r w:rsidR="00BA3BED">
        <w:rPr>
          <w:rFonts w:ascii="Arial" w:hAnsi="Arial" w:cs="Arial"/>
          <w:b/>
          <w:sz w:val="24"/>
          <w:szCs w:val="24"/>
        </w:rPr>
        <w:t xml:space="preserve"> with Compute H</w:t>
      </w:r>
    </w:p>
    <w:p w:rsidR="00F569AB" w:rsidRDefault="00F569AB" w:rsidP="00F569AB">
      <w:pPr>
        <w:rPr>
          <w:rFonts w:ascii="Arial" w:hAnsi="Arial" w:cs="Arial"/>
          <w:b/>
          <w:sz w:val="24"/>
          <w:szCs w:val="24"/>
        </w:rPr>
      </w:pPr>
    </w:p>
    <w:p w:rsidR="00F569AB" w:rsidRDefault="00BA3BED" w:rsidP="00F569AB">
      <w:pPr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4179D6FE" wp14:editId="2771AC22">
            <wp:extent cx="5133109" cy="2795889"/>
            <wp:effectExtent l="0" t="0" r="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67366" cy="2814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3BED" w:rsidRDefault="00BA3BED" w:rsidP="00BB4EFB">
      <w:pPr>
        <w:rPr>
          <w:rFonts w:ascii="Arial" w:hAnsi="Arial" w:cs="Arial"/>
          <w:sz w:val="24"/>
          <w:szCs w:val="24"/>
        </w:rPr>
      </w:pPr>
    </w:p>
    <w:p w:rsidR="00BA3BED" w:rsidRDefault="00BA3BED" w:rsidP="00BB4EFB">
      <w:pPr>
        <w:rPr>
          <w:rFonts w:ascii="Arial" w:hAnsi="Arial" w:cs="Arial"/>
          <w:sz w:val="24"/>
          <w:szCs w:val="24"/>
        </w:rPr>
      </w:pPr>
    </w:p>
    <w:p w:rsidR="004D0B5F" w:rsidRDefault="004D0B5F" w:rsidP="00BB4EFB">
      <w:pPr>
        <w:rPr>
          <w:rFonts w:ascii="Arial" w:hAnsi="Arial" w:cs="Arial"/>
          <w:sz w:val="24"/>
          <w:szCs w:val="24"/>
        </w:rPr>
      </w:pPr>
    </w:p>
    <w:p w:rsidR="004D0B5F" w:rsidRDefault="004D0B5F" w:rsidP="00BB4EFB">
      <w:pPr>
        <w:rPr>
          <w:rFonts w:ascii="Arial" w:hAnsi="Arial" w:cs="Arial"/>
          <w:sz w:val="24"/>
          <w:szCs w:val="24"/>
        </w:rPr>
      </w:pPr>
    </w:p>
    <w:p w:rsidR="0021696A" w:rsidRDefault="0021696A" w:rsidP="0021696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Question 6.3   Final Pano</w:t>
      </w:r>
      <w:r w:rsidR="00BA3BED">
        <w:rPr>
          <w:rFonts w:ascii="Arial" w:hAnsi="Arial" w:cs="Arial"/>
          <w:b/>
          <w:sz w:val="24"/>
          <w:szCs w:val="24"/>
        </w:rPr>
        <w:t>rama with Ransac:</w:t>
      </w:r>
    </w:p>
    <w:p w:rsidR="0021696A" w:rsidRDefault="00BA3BED" w:rsidP="0021696A">
      <w:pPr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>
            <wp:extent cx="6605270" cy="3387437"/>
            <wp:effectExtent l="0" t="0" r="5080" b="3810"/>
            <wp:docPr id="29" name="Picture 29" descr="C:\Users\vivek\AppData\Local\Microsoft\Windows\INetCache\Content.Word\q6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vivek\AppData\Local\Microsoft\Windows\INetCache\Content.Word\q6_2.jp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6285" cy="3403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696A" w:rsidRPr="00BB4EFB" w:rsidRDefault="0021696A" w:rsidP="00BB4EFB">
      <w:pPr>
        <w:rPr>
          <w:rFonts w:ascii="Arial" w:hAnsi="Arial" w:cs="Arial"/>
          <w:sz w:val="24"/>
          <w:szCs w:val="24"/>
        </w:rPr>
      </w:pPr>
    </w:p>
    <w:sectPr w:rsidR="0021696A" w:rsidRPr="00BB4E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3A7B" w:rsidRDefault="002A3A7B" w:rsidP="00240BD2">
      <w:pPr>
        <w:spacing w:after="0" w:line="240" w:lineRule="auto"/>
      </w:pPr>
      <w:r>
        <w:separator/>
      </w:r>
    </w:p>
  </w:endnote>
  <w:endnote w:type="continuationSeparator" w:id="0">
    <w:p w:rsidR="002A3A7B" w:rsidRDefault="002A3A7B" w:rsidP="00240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3A7B" w:rsidRDefault="002A3A7B" w:rsidP="00240BD2">
      <w:pPr>
        <w:spacing w:after="0" w:line="240" w:lineRule="auto"/>
      </w:pPr>
      <w:r>
        <w:separator/>
      </w:r>
    </w:p>
  </w:footnote>
  <w:footnote w:type="continuationSeparator" w:id="0">
    <w:p w:rsidR="002A3A7B" w:rsidRDefault="002A3A7B" w:rsidP="00240B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5786E"/>
    <w:multiLevelType w:val="hybridMultilevel"/>
    <w:tmpl w:val="B95442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146FBC"/>
    <w:multiLevelType w:val="hybridMultilevel"/>
    <w:tmpl w:val="7D5C9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rWwNDQ2MTMxtzBT0lEKTi0uzszPAykwqgUAT9yfPywAAAA="/>
  </w:docVars>
  <w:rsids>
    <w:rsidRoot w:val="00BB4EFB"/>
    <w:rsid w:val="00070BD1"/>
    <w:rsid w:val="000909F5"/>
    <w:rsid w:val="001A40CE"/>
    <w:rsid w:val="001A654E"/>
    <w:rsid w:val="0021696A"/>
    <w:rsid w:val="00240BD2"/>
    <w:rsid w:val="00244472"/>
    <w:rsid w:val="00256D56"/>
    <w:rsid w:val="002A2683"/>
    <w:rsid w:val="002A3A7B"/>
    <w:rsid w:val="003351AE"/>
    <w:rsid w:val="003D1301"/>
    <w:rsid w:val="00407D57"/>
    <w:rsid w:val="00494C0F"/>
    <w:rsid w:val="004B023F"/>
    <w:rsid w:val="004D0B5F"/>
    <w:rsid w:val="004D24BD"/>
    <w:rsid w:val="00526AFC"/>
    <w:rsid w:val="00564772"/>
    <w:rsid w:val="00577493"/>
    <w:rsid w:val="005B277A"/>
    <w:rsid w:val="005B434D"/>
    <w:rsid w:val="005C400E"/>
    <w:rsid w:val="0062413D"/>
    <w:rsid w:val="00634F73"/>
    <w:rsid w:val="00645DDA"/>
    <w:rsid w:val="00775E32"/>
    <w:rsid w:val="007C10A7"/>
    <w:rsid w:val="00896A4C"/>
    <w:rsid w:val="009A791A"/>
    <w:rsid w:val="00AE09B0"/>
    <w:rsid w:val="00AE1C08"/>
    <w:rsid w:val="00B44FB7"/>
    <w:rsid w:val="00B550D1"/>
    <w:rsid w:val="00BA3BED"/>
    <w:rsid w:val="00BB4EFB"/>
    <w:rsid w:val="00C478B8"/>
    <w:rsid w:val="00C9477C"/>
    <w:rsid w:val="00CE2328"/>
    <w:rsid w:val="00CF22F6"/>
    <w:rsid w:val="00D63461"/>
    <w:rsid w:val="00D97645"/>
    <w:rsid w:val="00DE5BED"/>
    <w:rsid w:val="00E33C76"/>
    <w:rsid w:val="00E46622"/>
    <w:rsid w:val="00E7092A"/>
    <w:rsid w:val="00E74450"/>
    <w:rsid w:val="00EC4F6B"/>
    <w:rsid w:val="00EE6636"/>
    <w:rsid w:val="00EF31CC"/>
    <w:rsid w:val="00EF7ECA"/>
    <w:rsid w:val="00F268D8"/>
    <w:rsid w:val="00F569AB"/>
    <w:rsid w:val="00FB0D2F"/>
    <w:rsid w:val="00FE0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61AA11-98F0-4068-83B5-6D1377210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B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BD2"/>
  </w:style>
  <w:style w:type="paragraph" w:styleId="Footer">
    <w:name w:val="footer"/>
    <w:basedOn w:val="Normal"/>
    <w:link w:val="FooterChar"/>
    <w:uiPriority w:val="99"/>
    <w:unhideWhenUsed/>
    <w:rsid w:val="00240B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BD2"/>
  </w:style>
  <w:style w:type="paragraph" w:styleId="ListParagraph">
    <w:name w:val="List Paragraph"/>
    <w:basedOn w:val="Normal"/>
    <w:uiPriority w:val="34"/>
    <w:qFormat/>
    <w:rsid w:val="006241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5</TotalTime>
  <Pages>11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gr</dc:creator>
  <cp:keywords/>
  <dc:description/>
  <cp:lastModifiedBy>Vivek gr</cp:lastModifiedBy>
  <cp:revision>69</cp:revision>
  <dcterms:created xsi:type="dcterms:W3CDTF">2017-10-10T19:04:00Z</dcterms:created>
  <dcterms:modified xsi:type="dcterms:W3CDTF">2017-10-12T01:55:00Z</dcterms:modified>
</cp:coreProperties>
</file>